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C782DD" w14:textId="4589D0F1" w:rsidR="0070443F" w:rsidRPr="002B16DF" w:rsidRDefault="002B16DF" w:rsidP="000175BE">
      <w:pPr>
        <w:jc w:val="center"/>
        <w:rPr>
          <w:rFonts w:ascii="Beat My Guest" w:hAnsi="Beat My Guest"/>
          <w:sz w:val="56"/>
          <w:szCs w:val="48"/>
        </w:rPr>
      </w:pPr>
      <w:r w:rsidRPr="002B16DF">
        <w:rPr>
          <w:rFonts w:ascii="Beat My Guest" w:hAnsi="Beat My Guest"/>
          <w:sz w:val="56"/>
          <w:szCs w:val="48"/>
        </w:rPr>
        <w:t>Les 5 Fautes à ne jamais commettre</w:t>
      </w:r>
    </w:p>
    <w:p w14:paraId="52FB8B69" w14:textId="53218BBC" w:rsidR="002B16DF" w:rsidRPr="004248AF" w:rsidRDefault="002B16DF" w:rsidP="000175BE">
      <w:pPr>
        <w:jc w:val="center"/>
        <w:rPr>
          <w:szCs w:val="24"/>
        </w:rPr>
      </w:pPr>
    </w:p>
    <w:p w14:paraId="374B7026" w14:textId="653B6089" w:rsidR="002B16DF" w:rsidRPr="004248AF" w:rsidRDefault="002B16DF" w:rsidP="002B16DF">
      <w:pPr>
        <w:pStyle w:val="Paragraphedeliste"/>
        <w:numPr>
          <w:ilvl w:val="0"/>
          <w:numId w:val="1"/>
        </w:numPr>
        <w:rPr>
          <w:szCs w:val="24"/>
        </w:rPr>
      </w:pPr>
      <w:r w:rsidRPr="004248AF">
        <w:rPr>
          <w:szCs w:val="24"/>
        </w:rPr>
        <w:t xml:space="preserve">A) </w:t>
      </w:r>
      <w:r w:rsidRPr="004248AF">
        <w:rPr>
          <w:szCs w:val="24"/>
        </w:rPr>
        <w:t>Bonjour …</w:t>
      </w:r>
    </w:p>
    <w:p w14:paraId="48FA9180" w14:textId="3ABE9EB4" w:rsidR="002B16DF" w:rsidRPr="004248AF" w:rsidRDefault="002B16DF" w:rsidP="002B16DF">
      <w:pPr>
        <w:pStyle w:val="Paragraphedeliste"/>
        <w:numPr>
          <w:ilvl w:val="0"/>
          <w:numId w:val="2"/>
        </w:numPr>
        <w:rPr>
          <w:szCs w:val="24"/>
        </w:rPr>
      </w:pPr>
      <w:r w:rsidRPr="004248AF">
        <w:rPr>
          <w:szCs w:val="24"/>
        </w:rPr>
        <w:t xml:space="preserve"> Chère madame Pion/La directrice/… Quand on ne connais pas la personne</w:t>
      </w:r>
    </w:p>
    <w:p w14:paraId="3DDB4046" w14:textId="383712C3" w:rsidR="002B16DF" w:rsidRPr="004248AF" w:rsidRDefault="002B16DF" w:rsidP="002B16DF">
      <w:pPr>
        <w:pStyle w:val="Paragraphedeliste"/>
        <w:numPr>
          <w:ilvl w:val="0"/>
          <w:numId w:val="2"/>
        </w:numPr>
        <w:rPr>
          <w:szCs w:val="24"/>
        </w:rPr>
      </w:pPr>
      <w:r w:rsidRPr="004248AF">
        <w:rPr>
          <w:szCs w:val="24"/>
        </w:rPr>
        <w:t>Commencer directement l’e-mail sans de petite phrase de Salutation</w:t>
      </w:r>
    </w:p>
    <w:p w14:paraId="33D78800" w14:textId="55654552" w:rsidR="002B16DF" w:rsidRPr="004248AF" w:rsidRDefault="002B16DF" w:rsidP="002B16DF">
      <w:pPr>
        <w:pStyle w:val="Paragraphedeliste"/>
        <w:numPr>
          <w:ilvl w:val="0"/>
          <w:numId w:val="1"/>
        </w:numPr>
        <w:rPr>
          <w:szCs w:val="24"/>
        </w:rPr>
      </w:pPr>
      <w:r w:rsidRPr="004248AF">
        <w:rPr>
          <w:szCs w:val="24"/>
        </w:rPr>
        <w:t>Mettre des Smiley dans un e-mail</w:t>
      </w:r>
    </w:p>
    <w:p w14:paraId="29214B7C" w14:textId="04C5C212" w:rsidR="002B16DF" w:rsidRDefault="004248AF" w:rsidP="002B16DF">
      <w:pPr>
        <w:pStyle w:val="Paragraphedeliste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A) </w:t>
      </w:r>
      <w:r w:rsidR="002B16DF" w:rsidRPr="004248AF">
        <w:rPr>
          <w:szCs w:val="24"/>
        </w:rPr>
        <w:t>Eviter à tout pris les fautes d’horographe</w:t>
      </w:r>
    </w:p>
    <w:p w14:paraId="31B2DE25" w14:textId="67E460C6" w:rsidR="004B63F0" w:rsidRPr="004248AF" w:rsidRDefault="004B63F0" w:rsidP="004B63F0">
      <w:pPr>
        <w:pStyle w:val="Paragraphedeliste"/>
        <w:ind w:left="1080"/>
        <w:rPr>
          <w:szCs w:val="24"/>
        </w:rPr>
      </w:pPr>
      <w:r>
        <w:rPr>
          <w:szCs w:val="24"/>
        </w:rPr>
        <w:t>B) Tutoyer le destinataire (si la lettre est formelle)</w:t>
      </w:r>
    </w:p>
    <w:p w14:paraId="09DCFD8B" w14:textId="412D5FEC" w:rsidR="002B16DF" w:rsidRPr="004B63F0" w:rsidRDefault="002B16DF" w:rsidP="004B63F0">
      <w:pPr>
        <w:pStyle w:val="Paragraphedeliste"/>
        <w:numPr>
          <w:ilvl w:val="0"/>
          <w:numId w:val="1"/>
        </w:numPr>
        <w:rPr>
          <w:szCs w:val="24"/>
        </w:rPr>
      </w:pPr>
      <w:r w:rsidRPr="004248AF">
        <w:rPr>
          <w:szCs w:val="24"/>
        </w:rPr>
        <w:t xml:space="preserve">Ne pas faire de paragraphes pour </w:t>
      </w:r>
      <w:r w:rsidR="004248AF" w:rsidRPr="004248AF">
        <w:rPr>
          <w:szCs w:val="24"/>
        </w:rPr>
        <w:t>perm</w:t>
      </w:r>
      <w:r w:rsidR="004248AF" w:rsidRPr="004B63F0">
        <w:rPr>
          <w:szCs w:val="24"/>
        </w:rPr>
        <w:t>ettre de distinguer les différents éléments/idées de l’e-mail</w:t>
      </w:r>
    </w:p>
    <w:p w14:paraId="0692086F" w14:textId="56D2A499" w:rsidR="004248AF" w:rsidRDefault="004248AF" w:rsidP="002B16DF">
      <w:pPr>
        <w:pStyle w:val="Paragraphedeliste"/>
        <w:numPr>
          <w:ilvl w:val="0"/>
          <w:numId w:val="1"/>
        </w:numPr>
        <w:rPr>
          <w:szCs w:val="24"/>
        </w:rPr>
      </w:pPr>
      <w:r>
        <w:rPr>
          <w:szCs w:val="24"/>
        </w:rPr>
        <w:t xml:space="preserve">A) </w:t>
      </w:r>
      <w:r w:rsidRPr="004248AF">
        <w:rPr>
          <w:szCs w:val="24"/>
        </w:rPr>
        <w:t>Ne pas mettre de petite phrase de politesse (respectueusement, codiralement,…)</w:t>
      </w:r>
    </w:p>
    <w:p w14:paraId="6A015D5E" w14:textId="656689D3" w:rsidR="004248AF" w:rsidRDefault="004248AF" w:rsidP="004248AF">
      <w:pPr>
        <w:pStyle w:val="Paragraphedeliste"/>
        <w:ind w:left="1080"/>
        <w:rPr>
          <w:szCs w:val="24"/>
        </w:rPr>
      </w:pPr>
      <w:r>
        <w:rPr>
          <w:szCs w:val="24"/>
        </w:rPr>
        <w:t>B) Oublier de signe son nom</w:t>
      </w:r>
    </w:p>
    <w:p w14:paraId="29C25FA9" w14:textId="35282284" w:rsidR="004248AF" w:rsidRPr="004248AF" w:rsidRDefault="004248AF" w:rsidP="004248AF">
      <w:pPr>
        <w:pStyle w:val="Paragraphedeliste"/>
        <w:ind w:left="1080"/>
        <w:rPr>
          <w:szCs w:val="24"/>
        </w:rPr>
      </w:pPr>
      <w:r>
        <w:rPr>
          <w:szCs w:val="24"/>
        </w:rPr>
        <w:t xml:space="preserve">C) Mettre des petits symboles (xx,  </w:t>
      </w:r>
      <w:r w:rsidR="004B63F0">
        <w:rPr>
          <w:szCs w:val="24"/>
        </w:rPr>
        <w:t xml:space="preserve">oo) </w:t>
      </w:r>
      <w:r>
        <w:rPr>
          <w:szCs w:val="24"/>
        </w:rPr>
        <w:t>dans une lettre formelle</w:t>
      </w:r>
      <w:r w:rsidR="004B63F0">
        <w:rPr>
          <w:szCs w:val="24"/>
        </w:rPr>
        <w:t>.</w:t>
      </w:r>
    </w:p>
    <w:sectPr w:rsidR="004248AF" w:rsidRPr="004248A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at My Guest">
    <w:panose1 w:val="02000400000000000000"/>
    <w:charset w:val="00"/>
    <w:family w:val="auto"/>
    <w:pitch w:val="variable"/>
    <w:sig w:usb0="A000002F" w:usb1="0000000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2C6DFE"/>
    <w:multiLevelType w:val="hybridMultilevel"/>
    <w:tmpl w:val="60BC80C0"/>
    <w:lvl w:ilvl="0" w:tplc="CF4E9B9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E26C55"/>
    <w:multiLevelType w:val="hybridMultilevel"/>
    <w:tmpl w:val="6F429D98"/>
    <w:lvl w:ilvl="0" w:tplc="CB06382C">
      <w:start w:val="2"/>
      <w:numFmt w:val="upperLetter"/>
      <w:lvlText w:val="%1)"/>
      <w:lvlJc w:val="left"/>
      <w:pPr>
        <w:ind w:left="1823" w:hanging="743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NDUytDA1MDQyNjVT0lEKTi0uzszPAykwrAUAHXVXJywAAAA="/>
  </w:docVars>
  <w:rsids>
    <w:rsidRoot w:val="00F33D19"/>
    <w:rsid w:val="000175BE"/>
    <w:rsid w:val="00115C1F"/>
    <w:rsid w:val="002B16DF"/>
    <w:rsid w:val="004248AF"/>
    <w:rsid w:val="004B63F0"/>
    <w:rsid w:val="005B0304"/>
    <w:rsid w:val="006B14C4"/>
    <w:rsid w:val="0070443F"/>
    <w:rsid w:val="00A73A62"/>
    <w:rsid w:val="00BD2746"/>
    <w:rsid w:val="00F33D19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EA921"/>
  <w15:chartTrackingRefBased/>
  <w15:docId w15:val="{1E615D1F-E937-4431-9994-0530F7852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2B1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1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20-06-13T09:46:00Z</dcterms:created>
  <dcterms:modified xsi:type="dcterms:W3CDTF">2020-06-13T10:20:00Z</dcterms:modified>
</cp:coreProperties>
</file>